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98B" w:rsidRPr="00B40038" w:rsidRDefault="00C6798B" w:rsidP="007E656F">
      <w:pPr>
        <w:pStyle w:val="DefaultText"/>
        <w:widowControl w:val="0"/>
        <w:tabs>
          <w:tab w:val="left" w:pos="1276"/>
        </w:tabs>
        <w:jc w:val="center"/>
        <w:rPr>
          <w:rFonts w:ascii="Century Schoolbook" w:hAnsi="Century Schoolbook"/>
          <w:b/>
          <w:bCs/>
          <w:sz w:val="28"/>
          <w:szCs w:val="28"/>
          <w:lang w:val="en"/>
        </w:rPr>
      </w:pPr>
      <w:r w:rsidRPr="00B40038">
        <w:rPr>
          <w:rFonts w:ascii="Century Schoolbook" w:hAnsi="Century Schoolbook"/>
          <w:b/>
          <w:bCs/>
          <w:sz w:val="28"/>
          <w:szCs w:val="28"/>
          <w:lang w:val="en"/>
        </w:rPr>
        <w:t>MOTHERWELL DIOCESAN CHOIR</w:t>
      </w:r>
    </w:p>
    <w:p w:rsidR="00C6798B" w:rsidRPr="0045283C" w:rsidRDefault="00DF641F">
      <w:pPr>
        <w:pStyle w:val="DefaultText"/>
        <w:widowControl w:val="0"/>
        <w:ind w:left="567" w:hanging="567"/>
        <w:jc w:val="center"/>
        <w:rPr>
          <w:rFonts w:ascii="Century Schoolbook" w:hAnsi="Century Schoolbook"/>
          <w:b/>
          <w:bCs/>
          <w:sz w:val="28"/>
          <w:lang w:val="en"/>
        </w:rPr>
      </w:pPr>
      <w:r>
        <w:rPr>
          <w:rFonts w:ascii="Century Schoolbook" w:hAnsi="Century Schoolbook"/>
          <w:b/>
          <w:bCs/>
          <w:sz w:val="28"/>
          <w:lang w:val="en"/>
        </w:rPr>
        <w:t xml:space="preserve">Minutes of Committee Meeting </w:t>
      </w:r>
      <w:r w:rsidR="00B704EB">
        <w:rPr>
          <w:rFonts w:ascii="Century Schoolbook" w:hAnsi="Century Schoolbook"/>
          <w:b/>
          <w:bCs/>
          <w:sz w:val="28"/>
          <w:lang w:val="en"/>
        </w:rPr>
        <w:t>31 Octo</w:t>
      </w:r>
      <w:r w:rsidR="00C53133">
        <w:rPr>
          <w:rFonts w:ascii="Century Schoolbook" w:hAnsi="Century Schoolbook"/>
          <w:b/>
          <w:bCs/>
          <w:sz w:val="28"/>
          <w:lang w:val="en"/>
        </w:rPr>
        <w:t>ber</w:t>
      </w:r>
      <w:r w:rsidR="00DF4A4C">
        <w:rPr>
          <w:rFonts w:ascii="Century Schoolbook" w:hAnsi="Century Schoolbook"/>
          <w:b/>
          <w:bCs/>
          <w:sz w:val="28"/>
          <w:lang w:val="en"/>
        </w:rPr>
        <w:t xml:space="preserve"> 2018</w:t>
      </w:r>
    </w:p>
    <w:p w:rsidR="00C6798B" w:rsidRDefault="00C6798B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155B1" w:rsidRPr="0045283C" w:rsidRDefault="00C155B1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53133" w:rsidRDefault="00C6798B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r w:rsidRPr="0045283C">
        <w:rPr>
          <w:rFonts w:ascii="Century Schoolbook" w:hAnsi="Century Schoolbook"/>
          <w:b/>
          <w:bCs/>
        </w:rPr>
        <w:t>Sederunt</w:t>
      </w:r>
      <w:r w:rsidR="00F16E54">
        <w:rPr>
          <w:rFonts w:ascii="Century Schoolbook" w:hAnsi="Century Schoolbook"/>
          <w:lang w:val="en"/>
        </w:rPr>
        <w:t xml:space="preserve"> </w:t>
      </w:r>
      <w:r w:rsidR="000E161C">
        <w:rPr>
          <w:rFonts w:ascii="Century Schoolbook" w:hAnsi="Century Schoolbook"/>
          <w:lang w:val="en"/>
        </w:rPr>
        <w:tab/>
        <w:t>J Pitcathley,</w:t>
      </w:r>
      <w:r w:rsidR="00390099">
        <w:rPr>
          <w:rFonts w:ascii="Century Schoolbook" w:hAnsi="Century Schoolbook"/>
          <w:lang w:val="en"/>
        </w:rPr>
        <w:t xml:space="preserve"> </w:t>
      </w:r>
      <w:r w:rsidR="00B704EB">
        <w:rPr>
          <w:rFonts w:ascii="Century Schoolbook" w:hAnsi="Century Schoolbook"/>
          <w:lang w:val="en"/>
        </w:rPr>
        <w:t xml:space="preserve">D McLean, </w:t>
      </w:r>
      <w:r w:rsidR="00C53133">
        <w:rPr>
          <w:rFonts w:ascii="Century Schoolbook" w:hAnsi="Century Schoolbook"/>
          <w:lang w:val="en"/>
        </w:rPr>
        <w:t xml:space="preserve">M Brady, A Ferguson, </w:t>
      </w:r>
      <w:r w:rsidR="00390099">
        <w:rPr>
          <w:rFonts w:ascii="Century Schoolbook" w:hAnsi="Century Schoolbook"/>
          <w:lang w:val="en"/>
        </w:rPr>
        <w:t>M Hendry,</w:t>
      </w:r>
    </w:p>
    <w:p w:rsidR="00C47943" w:rsidRDefault="00C53133" w:rsidP="00C47943">
      <w:pPr>
        <w:pStyle w:val="DefaultText"/>
        <w:widowControl w:val="0"/>
        <w:rPr>
          <w:rFonts w:ascii="Century Schoolbook" w:hAnsi="Century Schoolbook"/>
          <w:lang w:val="en"/>
        </w:rPr>
      </w:pPr>
      <w:bookmarkStart w:id="0" w:name="_GoBack"/>
      <w:bookmarkEnd w:id="0"/>
      <w:r>
        <w:rPr>
          <w:rFonts w:ascii="Century Schoolbook" w:hAnsi="Century Schoolbook"/>
          <w:lang w:val="en"/>
        </w:rPr>
        <w:t xml:space="preserve">B Keown, </w:t>
      </w:r>
      <w:r w:rsidR="002D394E">
        <w:rPr>
          <w:rFonts w:ascii="Century Schoolbook" w:hAnsi="Century Schoolbook"/>
          <w:lang w:val="en"/>
        </w:rPr>
        <w:t>J McAuley,</w:t>
      </w:r>
      <w:r w:rsidR="00B704EB">
        <w:rPr>
          <w:rFonts w:ascii="Century Schoolbook" w:hAnsi="Century Schoolbook"/>
          <w:lang w:val="en"/>
        </w:rPr>
        <w:t xml:space="preserve"> </w:t>
      </w:r>
      <w:r w:rsidR="002D2F25">
        <w:rPr>
          <w:rFonts w:ascii="Century Schoolbook" w:hAnsi="Century Schoolbook"/>
          <w:lang w:val="en"/>
        </w:rPr>
        <w:t>R Mathieson</w:t>
      </w:r>
      <w:r>
        <w:rPr>
          <w:rFonts w:ascii="Century Schoolbook" w:hAnsi="Century Schoolbook"/>
          <w:lang w:val="en"/>
        </w:rPr>
        <w:t>,</w:t>
      </w:r>
      <w:r w:rsidR="00B704EB">
        <w:rPr>
          <w:rFonts w:ascii="Century Schoolbook" w:hAnsi="Century Schoolbook"/>
          <w:lang w:val="en"/>
        </w:rPr>
        <w:t xml:space="preserve"> P Matthews,</w:t>
      </w:r>
      <w:r w:rsidR="002D394E">
        <w:rPr>
          <w:rFonts w:ascii="Century Schoolbook" w:hAnsi="Century Schoolbook"/>
          <w:lang w:val="en"/>
        </w:rPr>
        <w:t xml:space="preserve"> </w:t>
      </w:r>
      <w:r>
        <w:rPr>
          <w:rFonts w:ascii="Century Schoolbook" w:hAnsi="Century Schoolbook"/>
          <w:lang w:val="en"/>
        </w:rPr>
        <w:t>A Spencer</w:t>
      </w:r>
    </w:p>
    <w:p w:rsidR="00BB76DB" w:rsidRDefault="00BB76DB" w:rsidP="00BB76DB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C53133" w:rsidRDefault="00B34AD7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Apologies</w:t>
      </w:r>
      <w:r>
        <w:rPr>
          <w:rFonts w:ascii="Century Schoolbook" w:hAnsi="Century Schoolbook"/>
          <w:lang w:val="en"/>
        </w:rPr>
        <w:t xml:space="preserve"> </w:t>
      </w:r>
      <w:r w:rsidR="00DA4D45">
        <w:rPr>
          <w:rFonts w:ascii="Century Schoolbook" w:hAnsi="Century Schoolbook"/>
          <w:lang w:val="en"/>
        </w:rPr>
        <w:t xml:space="preserve"> </w:t>
      </w:r>
      <w:r w:rsidR="002D394E">
        <w:rPr>
          <w:rFonts w:ascii="Century Schoolbook" w:hAnsi="Century Schoolbook"/>
          <w:lang w:val="en"/>
        </w:rPr>
        <w:t xml:space="preserve"> </w:t>
      </w:r>
      <w:r w:rsidR="00B704EB">
        <w:rPr>
          <w:rFonts w:ascii="Century Schoolbook" w:hAnsi="Century Schoolbook"/>
          <w:lang w:val="en"/>
        </w:rPr>
        <w:t>E Bogie</w:t>
      </w:r>
      <w:r w:rsidR="002D394E">
        <w:rPr>
          <w:rFonts w:ascii="Century Schoolbook" w:hAnsi="Century Schoolbook"/>
          <w:lang w:val="en"/>
        </w:rPr>
        <w:t>, P Kane</w:t>
      </w:r>
      <w:r w:rsidR="00C53133">
        <w:rPr>
          <w:rFonts w:ascii="Century Schoolbook" w:hAnsi="Century Schoolbook"/>
          <w:lang w:val="en"/>
        </w:rPr>
        <w:t xml:space="preserve"> </w:t>
      </w:r>
    </w:p>
    <w:p w:rsidR="00C53133" w:rsidRDefault="00C53133" w:rsidP="00394CE3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B704EB" w:rsidRPr="00B704EB" w:rsidRDefault="00790311" w:rsidP="00136C7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Minutes of </w:t>
      </w:r>
      <w:r w:rsidRPr="00620A6C">
        <w:rPr>
          <w:rFonts w:ascii="Century Schoolbook" w:hAnsi="Century Schoolbook"/>
          <w:b/>
          <w:noProof/>
          <w:lang w:val="en"/>
        </w:rPr>
        <w:t>Last</w:t>
      </w:r>
      <w:r>
        <w:rPr>
          <w:rFonts w:ascii="Century Schoolbook" w:hAnsi="Century Schoolbook"/>
          <w:b/>
          <w:lang w:val="en"/>
        </w:rPr>
        <w:t xml:space="preserve"> Meeting</w:t>
      </w:r>
      <w:r w:rsidR="002A1030" w:rsidRPr="002A1030">
        <w:rPr>
          <w:rFonts w:ascii="Century Schoolbook" w:eastAsia="Times New Roman" w:hAnsi="Century Schoolbook"/>
          <w:color w:val="auto"/>
          <w:kern w:val="0"/>
          <w:lang w:val="en"/>
        </w:rPr>
        <w:t xml:space="preserve"> </w:t>
      </w:r>
    </w:p>
    <w:p w:rsidR="002D394E" w:rsidRDefault="002D394E" w:rsidP="002D394E">
      <w:pPr>
        <w:pStyle w:val="DefaultText"/>
        <w:widowControl w:val="0"/>
        <w:rPr>
          <w:rFonts w:ascii="Century Schoolbook" w:hAnsi="Century Schoolbook"/>
          <w:lang w:val="en"/>
        </w:rPr>
      </w:pPr>
      <w:r w:rsidRPr="009C5866">
        <w:rPr>
          <w:rFonts w:ascii="Century Schoolbook" w:hAnsi="Century Schoolbook"/>
          <w:lang w:val="en"/>
        </w:rPr>
        <w:t>Minutes</w:t>
      </w:r>
      <w:r>
        <w:rPr>
          <w:rFonts w:ascii="Century Schoolbook" w:hAnsi="Century Schoolbook"/>
          <w:lang w:val="en"/>
        </w:rPr>
        <w:t xml:space="preserve"> of </w:t>
      </w:r>
      <w:r w:rsidRPr="00620A6C">
        <w:rPr>
          <w:rFonts w:ascii="Century Schoolbook" w:hAnsi="Century Schoolbook"/>
          <w:noProof/>
          <w:lang w:val="en"/>
        </w:rPr>
        <w:t>meeting</w:t>
      </w:r>
      <w:r>
        <w:rPr>
          <w:rFonts w:ascii="Century Schoolbook" w:hAnsi="Century Schoolbook"/>
          <w:lang w:val="en"/>
        </w:rPr>
        <w:t xml:space="preserve"> held on 26 September were approved.</w:t>
      </w:r>
    </w:p>
    <w:p w:rsidR="00C47943" w:rsidRDefault="00C47943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CF5C3B" w:rsidRDefault="00CF5C3B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1D4E96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Matters Arisin</w:t>
      </w:r>
      <w:r w:rsidR="00CA44BC">
        <w:rPr>
          <w:rFonts w:ascii="Century Schoolbook" w:hAnsi="Century Schoolbook"/>
          <w:b/>
          <w:lang w:val="en"/>
        </w:rPr>
        <w:t>g</w:t>
      </w:r>
    </w:p>
    <w:p w:rsidR="00BB4E30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  <w:r w:rsidRPr="002D394E">
        <w:rPr>
          <w:rFonts w:ascii="Century Schoolbook" w:hAnsi="Century Schoolbook"/>
          <w:lang w:val="en"/>
        </w:rPr>
        <w:t>No matters arose</w:t>
      </w: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b/>
          <w:lang w:val="en"/>
        </w:rPr>
      </w:pPr>
      <w:r w:rsidRPr="002D394E">
        <w:rPr>
          <w:rFonts w:ascii="Century Schoolbook" w:hAnsi="Century Schoolbook"/>
          <w:b/>
          <w:lang w:val="en"/>
        </w:rPr>
        <w:t>Financial Statement</w:t>
      </w: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No</w:t>
      </w:r>
      <w:r w:rsidR="009E161F">
        <w:rPr>
          <w:rFonts w:ascii="Century Schoolbook" w:hAnsi="Century Schoolbook"/>
          <w:lang w:val="en"/>
        </w:rPr>
        <w:t xml:space="preserve"> balance up to the end of September</w:t>
      </w:r>
      <w:r>
        <w:rPr>
          <w:rFonts w:ascii="Century Schoolbook" w:hAnsi="Century Schoolbook"/>
          <w:lang w:val="en"/>
        </w:rPr>
        <w:t xml:space="preserve"> was available.</w:t>
      </w:r>
    </w:p>
    <w:p w:rsidR="002D394E" w:rsidRDefault="002D394E" w:rsidP="002D394E">
      <w:pPr>
        <w:pStyle w:val="DefaultText"/>
        <w:widowControl w:val="0"/>
        <w:ind w:left="720" w:hanging="720"/>
        <w:rPr>
          <w:rFonts w:ascii="Century Schoolbook" w:hAnsi="Century Schoolbook"/>
          <w:lang w:val="en"/>
        </w:rPr>
      </w:pPr>
    </w:p>
    <w:p w:rsidR="00DF4A4C" w:rsidRPr="00D53F9B" w:rsidRDefault="004736EE" w:rsidP="00C4794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F</w:t>
      </w:r>
      <w:r w:rsidR="001047C2">
        <w:rPr>
          <w:rFonts w:ascii="Century Schoolbook" w:hAnsi="Century Schoolbook"/>
          <w:b/>
          <w:lang w:val="en"/>
        </w:rPr>
        <w:t>orthcoming Events</w:t>
      </w:r>
    </w:p>
    <w:p w:rsidR="00C60069" w:rsidRDefault="00C60069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Fauré Requiem </w:t>
      </w:r>
      <w:r w:rsidRPr="00C60069">
        <w:rPr>
          <w:rFonts w:ascii="Century Schoolbook" w:hAnsi="Century Schoolbook"/>
          <w:lang w:val="en"/>
        </w:rPr>
        <w:t>in the</w:t>
      </w:r>
      <w:r>
        <w:rPr>
          <w:rFonts w:ascii="Century Schoolbook" w:hAnsi="Century Schoolbook"/>
          <w:b/>
          <w:lang w:val="en"/>
        </w:rPr>
        <w:t xml:space="preserve"> </w:t>
      </w:r>
      <w:r w:rsidRPr="00C60069">
        <w:rPr>
          <w:rFonts w:ascii="Century Schoolbook" w:hAnsi="Century Schoolbook"/>
          <w:lang w:val="en"/>
        </w:rPr>
        <w:t>Cathedral on 16 November</w:t>
      </w:r>
    </w:p>
    <w:p w:rsidR="00305B80" w:rsidRDefault="00305B80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FASS Service</w:t>
      </w:r>
      <w:r>
        <w:rPr>
          <w:rFonts w:ascii="Century Schoolbook" w:hAnsi="Century Schoolbook"/>
          <w:lang w:val="en"/>
        </w:rPr>
        <w:t xml:space="preserve"> in St Alphonsus on 22 November</w:t>
      </w:r>
    </w:p>
    <w:p w:rsidR="00824B62" w:rsidRDefault="00824B62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Choir Dinner </w:t>
      </w:r>
      <w:r>
        <w:rPr>
          <w:rFonts w:ascii="Century Schoolbook" w:hAnsi="Century Schoolbook"/>
          <w:lang w:val="en"/>
        </w:rPr>
        <w:t>in Dalziel Park Hotel on 1 December</w:t>
      </w:r>
    </w:p>
    <w:p w:rsidR="007376F0" w:rsidRDefault="007376F0" w:rsidP="00C60069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Carol Concert</w:t>
      </w:r>
      <w:r w:rsidR="00305B80">
        <w:rPr>
          <w:rFonts w:ascii="Century Schoolbook" w:hAnsi="Century Schoolbook"/>
          <w:b/>
          <w:lang w:val="en"/>
        </w:rPr>
        <w:t xml:space="preserve"> </w:t>
      </w:r>
      <w:r>
        <w:rPr>
          <w:rFonts w:ascii="Century Schoolbook" w:hAnsi="Century Schoolbook"/>
          <w:lang w:val="en"/>
        </w:rPr>
        <w:t>on 12 December in St Mary’s, Hamilton</w:t>
      </w:r>
    </w:p>
    <w:p w:rsidR="007376F0" w:rsidRDefault="007376F0" w:rsidP="007376F0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Carol Concert </w:t>
      </w:r>
      <w:r>
        <w:rPr>
          <w:rFonts w:ascii="Century Schoolbook" w:hAnsi="Century Schoolbook"/>
          <w:lang w:val="en"/>
        </w:rPr>
        <w:t>on 16 December in St Athansius, Carluke</w:t>
      </w:r>
    </w:p>
    <w:p w:rsidR="00305B80" w:rsidRPr="007376F0" w:rsidRDefault="007376F0" w:rsidP="007376F0">
      <w:pPr>
        <w:pStyle w:val="DefaultText"/>
        <w:widowControl w:val="0"/>
        <w:numPr>
          <w:ilvl w:val="0"/>
          <w:numId w:val="36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Carol Concert </w:t>
      </w:r>
      <w:r>
        <w:rPr>
          <w:rFonts w:ascii="Century Schoolbook" w:hAnsi="Century Schoolbook"/>
          <w:lang w:val="en"/>
        </w:rPr>
        <w:t>on 19 December in The Cathedral, Motherwell</w:t>
      </w:r>
    </w:p>
    <w:p w:rsidR="00824B62" w:rsidRDefault="00824B62" w:rsidP="00824B62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0B40EF" w:rsidRDefault="000B40EF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824B62" w:rsidRDefault="007376F0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AOCB</w:t>
      </w:r>
    </w:p>
    <w:p w:rsidR="007376F0" w:rsidRPr="007376F0" w:rsidRDefault="007376F0" w:rsidP="007376F0">
      <w:pPr>
        <w:pStyle w:val="DefaultText"/>
        <w:widowControl w:val="0"/>
        <w:numPr>
          <w:ilvl w:val="0"/>
          <w:numId w:val="42"/>
        </w:numPr>
        <w:rPr>
          <w:rFonts w:ascii="Century Schoolbook" w:hAnsi="Century Schoolbook"/>
          <w:b/>
          <w:lang w:val="en"/>
        </w:rPr>
      </w:pPr>
      <w:r w:rsidRPr="007376F0">
        <w:rPr>
          <w:rFonts w:ascii="Century Schoolbook" w:hAnsi="Century Schoolbook"/>
          <w:b/>
          <w:lang w:val="en"/>
        </w:rPr>
        <w:t xml:space="preserve">The </w:t>
      </w:r>
      <w:r>
        <w:rPr>
          <w:rFonts w:ascii="Century Schoolbook" w:hAnsi="Century Schoolbook"/>
          <w:b/>
          <w:lang w:val="en"/>
        </w:rPr>
        <w:t xml:space="preserve">Correct </w:t>
      </w:r>
      <w:r w:rsidRPr="007376F0">
        <w:rPr>
          <w:rFonts w:ascii="Century Schoolbook" w:hAnsi="Century Schoolbook"/>
          <w:b/>
          <w:lang w:val="en"/>
        </w:rPr>
        <w:t>Dress Code</w:t>
      </w:r>
      <w:r>
        <w:rPr>
          <w:rFonts w:ascii="Century Schoolbook" w:hAnsi="Century Schoolbook"/>
          <w:b/>
          <w:lang w:val="en"/>
        </w:rPr>
        <w:t xml:space="preserve"> </w:t>
      </w:r>
      <w:r>
        <w:rPr>
          <w:rFonts w:ascii="Century Schoolbook" w:hAnsi="Century Schoolbook"/>
          <w:lang w:val="en"/>
        </w:rPr>
        <w:t xml:space="preserve">for the WW1 Remembrance Service will </w:t>
      </w:r>
    </w:p>
    <w:p w:rsidR="007376F0" w:rsidRDefault="007376F0" w:rsidP="007376F0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emphasised to the choir – especially the ladies. We should wear all black and jackets may to be worn.  Torches must also be brought.</w:t>
      </w:r>
    </w:p>
    <w:p w:rsidR="007376F0" w:rsidRDefault="007376F0" w:rsidP="007376F0">
      <w:pPr>
        <w:pStyle w:val="DefaultText"/>
        <w:widowControl w:val="0"/>
        <w:ind w:left="72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A notice about the service will be sent to The Observer and also the Ad Clerum.</w:t>
      </w:r>
    </w:p>
    <w:p w:rsidR="006A5AFE" w:rsidRDefault="006A5AFE" w:rsidP="006A5AFE">
      <w:pPr>
        <w:pStyle w:val="DefaultText"/>
        <w:widowControl w:val="0"/>
        <w:numPr>
          <w:ilvl w:val="0"/>
          <w:numId w:val="42"/>
        </w:numPr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 xml:space="preserve">Attendance </w:t>
      </w:r>
      <w:r w:rsidRPr="006A5AFE">
        <w:rPr>
          <w:rFonts w:ascii="Century Schoolbook" w:hAnsi="Century Schoolbook"/>
          <w:lang w:val="en"/>
        </w:rPr>
        <w:t xml:space="preserve">There was a discussion about the lack of attendance </w:t>
      </w:r>
      <w:r>
        <w:rPr>
          <w:rFonts w:ascii="Century Schoolbook" w:hAnsi="Century Schoolbook"/>
          <w:lang w:val="en"/>
        </w:rPr>
        <w:t>at rehearsals of certain members of the choir.  John will decide who will be allowed to sing at any performances.</w:t>
      </w:r>
    </w:p>
    <w:p w:rsidR="006A5AFE" w:rsidRDefault="006A5AFE" w:rsidP="006A5AFE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5AFE" w:rsidRDefault="006A5AFE" w:rsidP="006A5AFE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5AFE" w:rsidRDefault="006A5AFE" w:rsidP="006A5AFE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78099A" w:rsidRDefault="006A5AFE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D</w:t>
      </w:r>
      <w:r w:rsidR="00474878">
        <w:rPr>
          <w:rFonts w:ascii="Century Schoolbook" w:hAnsi="Century Schoolbook"/>
          <w:b/>
          <w:lang w:val="en"/>
        </w:rPr>
        <w:t>a</w:t>
      </w:r>
      <w:r w:rsidR="00293E5B" w:rsidRPr="00293E5B">
        <w:rPr>
          <w:rFonts w:ascii="Century Schoolbook" w:hAnsi="Century Schoolbook"/>
          <w:b/>
          <w:lang w:val="en"/>
        </w:rPr>
        <w:t>te of</w:t>
      </w:r>
      <w:r w:rsidR="00293E5B">
        <w:rPr>
          <w:rFonts w:ascii="Century Schoolbook" w:hAnsi="Century Schoolbook"/>
          <w:b/>
          <w:lang w:val="en"/>
        </w:rPr>
        <w:t xml:space="preserve"> Next Meeting</w:t>
      </w:r>
    </w:p>
    <w:p w:rsidR="004B7CB8" w:rsidRPr="004B7CB8" w:rsidRDefault="004B7CB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next meetin</w:t>
      </w:r>
      <w:r w:rsidR="00B00BB8">
        <w:rPr>
          <w:rFonts w:ascii="Century Schoolbook" w:hAnsi="Century Schoolbook"/>
          <w:lang w:val="en"/>
        </w:rPr>
        <w:t xml:space="preserve">g will take place on </w:t>
      </w:r>
      <w:r w:rsidR="00824B62">
        <w:rPr>
          <w:rFonts w:ascii="Century Schoolbook" w:hAnsi="Century Schoolbook"/>
          <w:lang w:val="en"/>
        </w:rPr>
        <w:t>28 November</w:t>
      </w:r>
    </w:p>
    <w:sectPr w:rsidR="004B7CB8" w:rsidRPr="004B7CB8" w:rsidSect="0078099A">
      <w:pgSz w:w="11906" w:h="16838"/>
      <w:pgMar w:top="1135" w:right="1700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7976" w:rsidRDefault="003C7976" w:rsidP="00394CE3">
      <w:r>
        <w:separator/>
      </w:r>
    </w:p>
  </w:endnote>
  <w:endnote w:type="continuationSeparator" w:id="0">
    <w:p w:rsidR="003C7976" w:rsidRDefault="003C7976" w:rsidP="0039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7976" w:rsidRDefault="003C7976" w:rsidP="00394CE3">
      <w:r>
        <w:separator/>
      </w:r>
    </w:p>
  </w:footnote>
  <w:footnote w:type="continuationSeparator" w:id="0">
    <w:p w:rsidR="003C7976" w:rsidRDefault="003C7976" w:rsidP="0039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273E6"/>
    <w:multiLevelType w:val="hybridMultilevel"/>
    <w:tmpl w:val="8DBA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EF7"/>
    <w:multiLevelType w:val="hybridMultilevel"/>
    <w:tmpl w:val="82D6EE9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9572E5"/>
    <w:multiLevelType w:val="hybridMultilevel"/>
    <w:tmpl w:val="66C2AF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3E63F3"/>
    <w:multiLevelType w:val="hybridMultilevel"/>
    <w:tmpl w:val="1F3A5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22D61"/>
    <w:multiLevelType w:val="hybridMultilevel"/>
    <w:tmpl w:val="01B26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D3561"/>
    <w:multiLevelType w:val="hybridMultilevel"/>
    <w:tmpl w:val="00948A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B625ABB"/>
    <w:multiLevelType w:val="hybridMultilevel"/>
    <w:tmpl w:val="41AA8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00086"/>
    <w:multiLevelType w:val="hybridMultilevel"/>
    <w:tmpl w:val="61BA9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AB2EDF"/>
    <w:multiLevelType w:val="hybridMultilevel"/>
    <w:tmpl w:val="B9C8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AC4C90"/>
    <w:multiLevelType w:val="hybridMultilevel"/>
    <w:tmpl w:val="D9B45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F7CC1"/>
    <w:multiLevelType w:val="hybridMultilevel"/>
    <w:tmpl w:val="83560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604CA7"/>
    <w:multiLevelType w:val="hybridMultilevel"/>
    <w:tmpl w:val="E6DAC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5B8708C"/>
    <w:multiLevelType w:val="hybridMultilevel"/>
    <w:tmpl w:val="D5BC0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B6A08"/>
    <w:multiLevelType w:val="hybridMultilevel"/>
    <w:tmpl w:val="E6F26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141DC7"/>
    <w:multiLevelType w:val="hybridMultilevel"/>
    <w:tmpl w:val="322E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2F62F6"/>
    <w:multiLevelType w:val="hybridMultilevel"/>
    <w:tmpl w:val="7E80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64B24"/>
    <w:multiLevelType w:val="hybridMultilevel"/>
    <w:tmpl w:val="E2F46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0766B"/>
    <w:multiLevelType w:val="hybridMultilevel"/>
    <w:tmpl w:val="8DB6E3C4"/>
    <w:lvl w:ilvl="0" w:tplc="08090001">
      <w:start w:val="1"/>
      <w:numFmt w:val="bullet"/>
      <w:lvlText w:val=""/>
      <w:lvlJc w:val="left"/>
      <w:pPr>
        <w:ind w:left="7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</w:abstractNum>
  <w:abstractNum w:abstractNumId="18" w15:restartNumberingAfterBreak="0">
    <w:nsid w:val="26107F42"/>
    <w:multiLevelType w:val="hybridMultilevel"/>
    <w:tmpl w:val="CEBC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91E4C"/>
    <w:multiLevelType w:val="hybridMultilevel"/>
    <w:tmpl w:val="09C8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733CA"/>
    <w:multiLevelType w:val="hybridMultilevel"/>
    <w:tmpl w:val="0C20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9460F0"/>
    <w:multiLevelType w:val="hybridMultilevel"/>
    <w:tmpl w:val="DC52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34F41"/>
    <w:multiLevelType w:val="hybridMultilevel"/>
    <w:tmpl w:val="1F462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560CF"/>
    <w:multiLevelType w:val="hybridMultilevel"/>
    <w:tmpl w:val="8FEA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ED3BF7"/>
    <w:multiLevelType w:val="hybridMultilevel"/>
    <w:tmpl w:val="6360E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8D3D62"/>
    <w:multiLevelType w:val="hybridMultilevel"/>
    <w:tmpl w:val="2DC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282CC4"/>
    <w:multiLevelType w:val="hybridMultilevel"/>
    <w:tmpl w:val="2062BB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5F20821"/>
    <w:multiLevelType w:val="hybridMultilevel"/>
    <w:tmpl w:val="08FE7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20188F"/>
    <w:multiLevelType w:val="hybridMultilevel"/>
    <w:tmpl w:val="C1A69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A12C4"/>
    <w:multiLevelType w:val="hybridMultilevel"/>
    <w:tmpl w:val="3026A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3F7238"/>
    <w:multiLevelType w:val="hybridMultilevel"/>
    <w:tmpl w:val="24901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381EBA"/>
    <w:multiLevelType w:val="hybridMultilevel"/>
    <w:tmpl w:val="07B03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F7124"/>
    <w:multiLevelType w:val="hybridMultilevel"/>
    <w:tmpl w:val="A7D8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794806"/>
    <w:multiLevelType w:val="hybridMultilevel"/>
    <w:tmpl w:val="85A8D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95284"/>
    <w:multiLevelType w:val="hybridMultilevel"/>
    <w:tmpl w:val="C352B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12479"/>
    <w:multiLevelType w:val="hybridMultilevel"/>
    <w:tmpl w:val="A6A0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2C53E2"/>
    <w:multiLevelType w:val="hybridMultilevel"/>
    <w:tmpl w:val="AE6E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AC7143"/>
    <w:multiLevelType w:val="hybridMultilevel"/>
    <w:tmpl w:val="BAEA41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BC07EF5"/>
    <w:multiLevelType w:val="hybridMultilevel"/>
    <w:tmpl w:val="3482D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3D7A75"/>
    <w:multiLevelType w:val="hybridMultilevel"/>
    <w:tmpl w:val="3686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BF0B71"/>
    <w:multiLevelType w:val="hybridMultilevel"/>
    <w:tmpl w:val="9B440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94049"/>
    <w:multiLevelType w:val="hybridMultilevel"/>
    <w:tmpl w:val="EDFEA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3"/>
  </w:num>
  <w:num w:numId="4">
    <w:abstractNumId w:val="41"/>
  </w:num>
  <w:num w:numId="5">
    <w:abstractNumId w:val="23"/>
  </w:num>
  <w:num w:numId="6">
    <w:abstractNumId w:val="25"/>
  </w:num>
  <w:num w:numId="7">
    <w:abstractNumId w:val="19"/>
  </w:num>
  <w:num w:numId="8">
    <w:abstractNumId w:val="10"/>
  </w:num>
  <w:num w:numId="9">
    <w:abstractNumId w:val="20"/>
  </w:num>
  <w:num w:numId="10">
    <w:abstractNumId w:val="11"/>
  </w:num>
  <w:num w:numId="11">
    <w:abstractNumId w:val="2"/>
  </w:num>
  <w:num w:numId="12">
    <w:abstractNumId w:val="21"/>
  </w:num>
  <w:num w:numId="13">
    <w:abstractNumId w:val="34"/>
  </w:num>
  <w:num w:numId="14">
    <w:abstractNumId w:val="4"/>
  </w:num>
  <w:num w:numId="15">
    <w:abstractNumId w:val="16"/>
  </w:num>
  <w:num w:numId="16">
    <w:abstractNumId w:val="31"/>
  </w:num>
  <w:num w:numId="17">
    <w:abstractNumId w:val="39"/>
  </w:num>
  <w:num w:numId="18">
    <w:abstractNumId w:val="14"/>
  </w:num>
  <w:num w:numId="19">
    <w:abstractNumId w:val="18"/>
  </w:num>
  <w:num w:numId="20">
    <w:abstractNumId w:val="8"/>
  </w:num>
  <w:num w:numId="21">
    <w:abstractNumId w:val="6"/>
  </w:num>
  <w:num w:numId="22">
    <w:abstractNumId w:val="17"/>
  </w:num>
  <w:num w:numId="23">
    <w:abstractNumId w:val="30"/>
  </w:num>
  <w:num w:numId="24">
    <w:abstractNumId w:val="24"/>
  </w:num>
  <w:num w:numId="25">
    <w:abstractNumId w:val="37"/>
  </w:num>
  <w:num w:numId="26">
    <w:abstractNumId w:val="36"/>
  </w:num>
  <w:num w:numId="27">
    <w:abstractNumId w:val="7"/>
  </w:num>
  <w:num w:numId="28">
    <w:abstractNumId w:val="38"/>
  </w:num>
  <w:num w:numId="29">
    <w:abstractNumId w:val="1"/>
  </w:num>
  <w:num w:numId="30">
    <w:abstractNumId w:val="5"/>
  </w:num>
  <w:num w:numId="31">
    <w:abstractNumId w:val="15"/>
  </w:num>
  <w:num w:numId="32">
    <w:abstractNumId w:val="32"/>
  </w:num>
  <w:num w:numId="33">
    <w:abstractNumId w:val="13"/>
  </w:num>
  <w:num w:numId="34">
    <w:abstractNumId w:val="27"/>
  </w:num>
  <w:num w:numId="35">
    <w:abstractNumId w:val="12"/>
  </w:num>
  <w:num w:numId="36">
    <w:abstractNumId w:val="40"/>
  </w:num>
  <w:num w:numId="37">
    <w:abstractNumId w:val="9"/>
  </w:num>
  <w:num w:numId="38">
    <w:abstractNumId w:val="26"/>
  </w:num>
  <w:num w:numId="39">
    <w:abstractNumId w:val="35"/>
  </w:num>
  <w:num w:numId="40">
    <w:abstractNumId w:val="29"/>
  </w:num>
  <w:num w:numId="41">
    <w:abstractNumId w:val="28"/>
  </w:num>
  <w:num w:numId="42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3"/>
  <w:drawingGridVerticalSpacing w:val="113"/>
  <w:displayHorizontalDrawingGridEvery w:val="0"/>
  <w:displayVerticalDrawingGridEvery w:val="0"/>
  <w:doNotUseMarginsForDrawingGridOrigin/>
  <w:drawingGridHorizontalOrigin w:val="1531"/>
  <w:drawingGridVerticalOrigin w:val="153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MDKyMDc0N7IwNDRX0lEKTi0uzszPAykwtKwFAGIm08gtAAAA"/>
  </w:docVars>
  <w:rsids>
    <w:rsidRoot w:val="00D3330B"/>
    <w:rsid w:val="00000979"/>
    <w:rsid w:val="0001332A"/>
    <w:rsid w:val="000150DF"/>
    <w:rsid w:val="00022904"/>
    <w:rsid w:val="000300F8"/>
    <w:rsid w:val="00036E43"/>
    <w:rsid w:val="00046809"/>
    <w:rsid w:val="00060626"/>
    <w:rsid w:val="000707B9"/>
    <w:rsid w:val="00072533"/>
    <w:rsid w:val="000917E1"/>
    <w:rsid w:val="00097A5B"/>
    <w:rsid w:val="000A5259"/>
    <w:rsid w:val="000B15DE"/>
    <w:rsid w:val="000B40EF"/>
    <w:rsid w:val="000B7283"/>
    <w:rsid w:val="000D4DCD"/>
    <w:rsid w:val="000D7930"/>
    <w:rsid w:val="000E161C"/>
    <w:rsid w:val="000F4E35"/>
    <w:rsid w:val="000F6F36"/>
    <w:rsid w:val="000F7AD4"/>
    <w:rsid w:val="001047C2"/>
    <w:rsid w:val="00105ABB"/>
    <w:rsid w:val="0011216D"/>
    <w:rsid w:val="00114947"/>
    <w:rsid w:val="001175E7"/>
    <w:rsid w:val="00121BBE"/>
    <w:rsid w:val="0012387D"/>
    <w:rsid w:val="001343C5"/>
    <w:rsid w:val="00136C7D"/>
    <w:rsid w:val="001470D8"/>
    <w:rsid w:val="001543F4"/>
    <w:rsid w:val="0015691A"/>
    <w:rsid w:val="001634C2"/>
    <w:rsid w:val="001663B5"/>
    <w:rsid w:val="0017146A"/>
    <w:rsid w:val="00180213"/>
    <w:rsid w:val="0018527B"/>
    <w:rsid w:val="00187B42"/>
    <w:rsid w:val="00193901"/>
    <w:rsid w:val="001A14A9"/>
    <w:rsid w:val="001A1989"/>
    <w:rsid w:val="001B58E2"/>
    <w:rsid w:val="001C0F89"/>
    <w:rsid w:val="001C3627"/>
    <w:rsid w:val="001C52A5"/>
    <w:rsid w:val="001D2A80"/>
    <w:rsid w:val="001D4E96"/>
    <w:rsid w:val="001D6F3D"/>
    <w:rsid w:val="001E6E40"/>
    <w:rsid w:val="001F3468"/>
    <w:rsid w:val="001F4483"/>
    <w:rsid w:val="00204537"/>
    <w:rsid w:val="002051E8"/>
    <w:rsid w:val="002204AC"/>
    <w:rsid w:val="0023012F"/>
    <w:rsid w:val="002357C4"/>
    <w:rsid w:val="00236478"/>
    <w:rsid w:val="0024320E"/>
    <w:rsid w:val="0024389A"/>
    <w:rsid w:val="00273CC9"/>
    <w:rsid w:val="00274B1F"/>
    <w:rsid w:val="002754D5"/>
    <w:rsid w:val="0029230C"/>
    <w:rsid w:val="00293E5B"/>
    <w:rsid w:val="00295CD8"/>
    <w:rsid w:val="00297FC5"/>
    <w:rsid w:val="002A1030"/>
    <w:rsid w:val="002A1C4A"/>
    <w:rsid w:val="002A2B17"/>
    <w:rsid w:val="002A4EF1"/>
    <w:rsid w:val="002B4DE9"/>
    <w:rsid w:val="002B584A"/>
    <w:rsid w:val="002B6B0E"/>
    <w:rsid w:val="002C09CE"/>
    <w:rsid w:val="002C4C4F"/>
    <w:rsid w:val="002D2F25"/>
    <w:rsid w:val="002D36EB"/>
    <w:rsid w:val="002D394E"/>
    <w:rsid w:val="002E0A76"/>
    <w:rsid w:val="002E0CC2"/>
    <w:rsid w:val="0030275C"/>
    <w:rsid w:val="00305B80"/>
    <w:rsid w:val="00307D5D"/>
    <w:rsid w:val="0031169D"/>
    <w:rsid w:val="00324FC2"/>
    <w:rsid w:val="003262C0"/>
    <w:rsid w:val="00334DF3"/>
    <w:rsid w:val="00335945"/>
    <w:rsid w:val="00337621"/>
    <w:rsid w:val="00340D4A"/>
    <w:rsid w:val="00350282"/>
    <w:rsid w:val="00366880"/>
    <w:rsid w:val="0037003F"/>
    <w:rsid w:val="00371463"/>
    <w:rsid w:val="003819E8"/>
    <w:rsid w:val="00381E9F"/>
    <w:rsid w:val="00385C6A"/>
    <w:rsid w:val="00390099"/>
    <w:rsid w:val="00394CE3"/>
    <w:rsid w:val="00396289"/>
    <w:rsid w:val="003B5B61"/>
    <w:rsid w:val="003B7C69"/>
    <w:rsid w:val="003B7FE0"/>
    <w:rsid w:val="003C2F91"/>
    <w:rsid w:val="003C7976"/>
    <w:rsid w:val="003D1651"/>
    <w:rsid w:val="003D43F9"/>
    <w:rsid w:val="00413737"/>
    <w:rsid w:val="004168A3"/>
    <w:rsid w:val="0042134A"/>
    <w:rsid w:val="00424C3F"/>
    <w:rsid w:val="00436378"/>
    <w:rsid w:val="00437C7D"/>
    <w:rsid w:val="0045283C"/>
    <w:rsid w:val="0045720D"/>
    <w:rsid w:val="004649E0"/>
    <w:rsid w:val="004670B9"/>
    <w:rsid w:val="00467C3D"/>
    <w:rsid w:val="004736EE"/>
    <w:rsid w:val="00474878"/>
    <w:rsid w:val="00484EC4"/>
    <w:rsid w:val="004878FD"/>
    <w:rsid w:val="004903C7"/>
    <w:rsid w:val="00491A0E"/>
    <w:rsid w:val="00495A2F"/>
    <w:rsid w:val="00495E42"/>
    <w:rsid w:val="00496114"/>
    <w:rsid w:val="00497900"/>
    <w:rsid w:val="004A6334"/>
    <w:rsid w:val="004B18BD"/>
    <w:rsid w:val="004B432C"/>
    <w:rsid w:val="004B4379"/>
    <w:rsid w:val="004B7CB8"/>
    <w:rsid w:val="004C08CC"/>
    <w:rsid w:val="004C7172"/>
    <w:rsid w:val="004C7EB5"/>
    <w:rsid w:val="004D0ABB"/>
    <w:rsid w:val="004E4B75"/>
    <w:rsid w:val="004F576B"/>
    <w:rsid w:val="00540CDE"/>
    <w:rsid w:val="005465B1"/>
    <w:rsid w:val="005522DA"/>
    <w:rsid w:val="005553D4"/>
    <w:rsid w:val="00556B78"/>
    <w:rsid w:val="00557374"/>
    <w:rsid w:val="0056169D"/>
    <w:rsid w:val="0056265A"/>
    <w:rsid w:val="005634B6"/>
    <w:rsid w:val="0058748C"/>
    <w:rsid w:val="00590092"/>
    <w:rsid w:val="0059353B"/>
    <w:rsid w:val="00594468"/>
    <w:rsid w:val="005979D8"/>
    <w:rsid w:val="005B7A58"/>
    <w:rsid w:val="005C6882"/>
    <w:rsid w:val="005C762B"/>
    <w:rsid w:val="005D24D1"/>
    <w:rsid w:val="005D2A80"/>
    <w:rsid w:val="005D46D1"/>
    <w:rsid w:val="005D650F"/>
    <w:rsid w:val="005E20AF"/>
    <w:rsid w:val="005E25BF"/>
    <w:rsid w:val="00612AB7"/>
    <w:rsid w:val="0061670C"/>
    <w:rsid w:val="00620A6C"/>
    <w:rsid w:val="00652F51"/>
    <w:rsid w:val="006623BB"/>
    <w:rsid w:val="00666E85"/>
    <w:rsid w:val="006760C4"/>
    <w:rsid w:val="00682658"/>
    <w:rsid w:val="00685CC4"/>
    <w:rsid w:val="006A0A87"/>
    <w:rsid w:val="006A1C13"/>
    <w:rsid w:val="006A5AFE"/>
    <w:rsid w:val="006D66F7"/>
    <w:rsid w:val="006E4AF6"/>
    <w:rsid w:val="006E4CB2"/>
    <w:rsid w:val="006E5AF6"/>
    <w:rsid w:val="006E617B"/>
    <w:rsid w:val="006F1898"/>
    <w:rsid w:val="0070000E"/>
    <w:rsid w:val="007042CF"/>
    <w:rsid w:val="00717D68"/>
    <w:rsid w:val="00723D60"/>
    <w:rsid w:val="00727FE3"/>
    <w:rsid w:val="00732667"/>
    <w:rsid w:val="00733FD8"/>
    <w:rsid w:val="007376F0"/>
    <w:rsid w:val="007526C7"/>
    <w:rsid w:val="0076338E"/>
    <w:rsid w:val="0078099A"/>
    <w:rsid w:val="00781B41"/>
    <w:rsid w:val="00790311"/>
    <w:rsid w:val="00797DD6"/>
    <w:rsid w:val="007A6B4D"/>
    <w:rsid w:val="007C5B38"/>
    <w:rsid w:val="007C7D8C"/>
    <w:rsid w:val="007E656F"/>
    <w:rsid w:val="007F3F71"/>
    <w:rsid w:val="00802470"/>
    <w:rsid w:val="00813EFF"/>
    <w:rsid w:val="00814592"/>
    <w:rsid w:val="008161F5"/>
    <w:rsid w:val="00820C01"/>
    <w:rsid w:val="00824B62"/>
    <w:rsid w:val="008313A4"/>
    <w:rsid w:val="0083334A"/>
    <w:rsid w:val="00833A08"/>
    <w:rsid w:val="00834520"/>
    <w:rsid w:val="008368AD"/>
    <w:rsid w:val="00840A18"/>
    <w:rsid w:val="008479D3"/>
    <w:rsid w:val="00860B6B"/>
    <w:rsid w:val="00860DED"/>
    <w:rsid w:val="00867862"/>
    <w:rsid w:val="00872BF6"/>
    <w:rsid w:val="00881BE5"/>
    <w:rsid w:val="00892FBF"/>
    <w:rsid w:val="0089698C"/>
    <w:rsid w:val="008A200B"/>
    <w:rsid w:val="008A49AC"/>
    <w:rsid w:val="008B576C"/>
    <w:rsid w:val="008C42A1"/>
    <w:rsid w:val="008C5CCB"/>
    <w:rsid w:val="008D4122"/>
    <w:rsid w:val="008E3CF3"/>
    <w:rsid w:val="008E6D1A"/>
    <w:rsid w:val="008F2EFE"/>
    <w:rsid w:val="008F4D18"/>
    <w:rsid w:val="0090014E"/>
    <w:rsid w:val="009002B7"/>
    <w:rsid w:val="009039F3"/>
    <w:rsid w:val="00921EB2"/>
    <w:rsid w:val="00941BEC"/>
    <w:rsid w:val="00943FD7"/>
    <w:rsid w:val="00951475"/>
    <w:rsid w:val="00954FDC"/>
    <w:rsid w:val="0095708D"/>
    <w:rsid w:val="009640BA"/>
    <w:rsid w:val="00971EE3"/>
    <w:rsid w:val="00972620"/>
    <w:rsid w:val="00975588"/>
    <w:rsid w:val="00986E61"/>
    <w:rsid w:val="0099469B"/>
    <w:rsid w:val="009A54B2"/>
    <w:rsid w:val="009A733E"/>
    <w:rsid w:val="009A7AB6"/>
    <w:rsid w:val="009B10DA"/>
    <w:rsid w:val="009B7DF4"/>
    <w:rsid w:val="009C40A2"/>
    <w:rsid w:val="009C5866"/>
    <w:rsid w:val="009D547A"/>
    <w:rsid w:val="009D79BA"/>
    <w:rsid w:val="009E161F"/>
    <w:rsid w:val="009E3352"/>
    <w:rsid w:val="009E711C"/>
    <w:rsid w:val="009F0260"/>
    <w:rsid w:val="009F47F4"/>
    <w:rsid w:val="00A00FB3"/>
    <w:rsid w:val="00A01EA1"/>
    <w:rsid w:val="00A1185F"/>
    <w:rsid w:val="00A14BB6"/>
    <w:rsid w:val="00A15B30"/>
    <w:rsid w:val="00A21F04"/>
    <w:rsid w:val="00A2238D"/>
    <w:rsid w:val="00A274DD"/>
    <w:rsid w:val="00A35595"/>
    <w:rsid w:val="00A45105"/>
    <w:rsid w:val="00A621D4"/>
    <w:rsid w:val="00A71149"/>
    <w:rsid w:val="00A743EF"/>
    <w:rsid w:val="00A804EC"/>
    <w:rsid w:val="00A8171C"/>
    <w:rsid w:val="00A8174A"/>
    <w:rsid w:val="00A911A2"/>
    <w:rsid w:val="00A92162"/>
    <w:rsid w:val="00A93E57"/>
    <w:rsid w:val="00AA02FF"/>
    <w:rsid w:val="00AB0E3E"/>
    <w:rsid w:val="00AC2BE4"/>
    <w:rsid w:val="00AC580F"/>
    <w:rsid w:val="00AC653B"/>
    <w:rsid w:val="00AD1295"/>
    <w:rsid w:val="00AD2352"/>
    <w:rsid w:val="00AD562F"/>
    <w:rsid w:val="00AF0127"/>
    <w:rsid w:val="00B00BB8"/>
    <w:rsid w:val="00B05BF8"/>
    <w:rsid w:val="00B10057"/>
    <w:rsid w:val="00B14650"/>
    <w:rsid w:val="00B20AD9"/>
    <w:rsid w:val="00B21171"/>
    <w:rsid w:val="00B275AB"/>
    <w:rsid w:val="00B30164"/>
    <w:rsid w:val="00B34AD7"/>
    <w:rsid w:val="00B40038"/>
    <w:rsid w:val="00B40558"/>
    <w:rsid w:val="00B42813"/>
    <w:rsid w:val="00B45140"/>
    <w:rsid w:val="00B4758C"/>
    <w:rsid w:val="00B56C5F"/>
    <w:rsid w:val="00B704EB"/>
    <w:rsid w:val="00B824AE"/>
    <w:rsid w:val="00BA5E19"/>
    <w:rsid w:val="00BB1A37"/>
    <w:rsid w:val="00BB4E30"/>
    <w:rsid w:val="00BB76DB"/>
    <w:rsid w:val="00BC3CA4"/>
    <w:rsid w:val="00BC53C8"/>
    <w:rsid w:val="00BC586A"/>
    <w:rsid w:val="00BE49C1"/>
    <w:rsid w:val="00BF3C70"/>
    <w:rsid w:val="00C04086"/>
    <w:rsid w:val="00C155B1"/>
    <w:rsid w:val="00C258AF"/>
    <w:rsid w:val="00C31690"/>
    <w:rsid w:val="00C362A5"/>
    <w:rsid w:val="00C45447"/>
    <w:rsid w:val="00C47943"/>
    <w:rsid w:val="00C52A4E"/>
    <w:rsid w:val="00C53133"/>
    <w:rsid w:val="00C53BC4"/>
    <w:rsid w:val="00C60069"/>
    <w:rsid w:val="00C65B71"/>
    <w:rsid w:val="00C6798B"/>
    <w:rsid w:val="00C72578"/>
    <w:rsid w:val="00C76AAE"/>
    <w:rsid w:val="00C86B51"/>
    <w:rsid w:val="00C905BF"/>
    <w:rsid w:val="00CA11D0"/>
    <w:rsid w:val="00CA2F0E"/>
    <w:rsid w:val="00CA44BC"/>
    <w:rsid w:val="00CA6CED"/>
    <w:rsid w:val="00CB2E18"/>
    <w:rsid w:val="00CB546E"/>
    <w:rsid w:val="00CC0400"/>
    <w:rsid w:val="00CC3284"/>
    <w:rsid w:val="00CD0649"/>
    <w:rsid w:val="00CD47E8"/>
    <w:rsid w:val="00CD54CC"/>
    <w:rsid w:val="00CD6505"/>
    <w:rsid w:val="00CD72C4"/>
    <w:rsid w:val="00CE3795"/>
    <w:rsid w:val="00CF409C"/>
    <w:rsid w:val="00CF5C3B"/>
    <w:rsid w:val="00CF6D8E"/>
    <w:rsid w:val="00D02875"/>
    <w:rsid w:val="00D070D7"/>
    <w:rsid w:val="00D124FB"/>
    <w:rsid w:val="00D23B87"/>
    <w:rsid w:val="00D3330B"/>
    <w:rsid w:val="00D41EEA"/>
    <w:rsid w:val="00D44B47"/>
    <w:rsid w:val="00D52D8E"/>
    <w:rsid w:val="00D53F9B"/>
    <w:rsid w:val="00D567A4"/>
    <w:rsid w:val="00D56EB6"/>
    <w:rsid w:val="00D571CD"/>
    <w:rsid w:val="00D76017"/>
    <w:rsid w:val="00D8314F"/>
    <w:rsid w:val="00D90C72"/>
    <w:rsid w:val="00D92A3C"/>
    <w:rsid w:val="00D9316C"/>
    <w:rsid w:val="00DA4D45"/>
    <w:rsid w:val="00DA6291"/>
    <w:rsid w:val="00DB60D9"/>
    <w:rsid w:val="00DB716E"/>
    <w:rsid w:val="00DC4656"/>
    <w:rsid w:val="00DD11AD"/>
    <w:rsid w:val="00DE5A6E"/>
    <w:rsid w:val="00DF2DA4"/>
    <w:rsid w:val="00DF43BE"/>
    <w:rsid w:val="00DF4A4C"/>
    <w:rsid w:val="00DF641F"/>
    <w:rsid w:val="00E05D2A"/>
    <w:rsid w:val="00E12549"/>
    <w:rsid w:val="00E12669"/>
    <w:rsid w:val="00E15ADB"/>
    <w:rsid w:val="00E23267"/>
    <w:rsid w:val="00E265AC"/>
    <w:rsid w:val="00E272CF"/>
    <w:rsid w:val="00E27997"/>
    <w:rsid w:val="00E32E35"/>
    <w:rsid w:val="00E4167F"/>
    <w:rsid w:val="00E51E73"/>
    <w:rsid w:val="00E5570F"/>
    <w:rsid w:val="00E55957"/>
    <w:rsid w:val="00E7297E"/>
    <w:rsid w:val="00E845E1"/>
    <w:rsid w:val="00E84A80"/>
    <w:rsid w:val="00EA1F75"/>
    <w:rsid w:val="00EA745C"/>
    <w:rsid w:val="00EB1F1E"/>
    <w:rsid w:val="00EB486D"/>
    <w:rsid w:val="00EC5978"/>
    <w:rsid w:val="00ED158A"/>
    <w:rsid w:val="00ED3415"/>
    <w:rsid w:val="00EE253A"/>
    <w:rsid w:val="00EF5ED8"/>
    <w:rsid w:val="00F01CD8"/>
    <w:rsid w:val="00F02A9F"/>
    <w:rsid w:val="00F16E54"/>
    <w:rsid w:val="00F21976"/>
    <w:rsid w:val="00F40BA4"/>
    <w:rsid w:val="00F44EE1"/>
    <w:rsid w:val="00F50336"/>
    <w:rsid w:val="00F7075C"/>
    <w:rsid w:val="00F744B0"/>
    <w:rsid w:val="00F762CA"/>
    <w:rsid w:val="00F76DE6"/>
    <w:rsid w:val="00F96217"/>
    <w:rsid w:val="00FA2A29"/>
    <w:rsid w:val="00FA7701"/>
    <w:rsid w:val="00FB7C39"/>
    <w:rsid w:val="00FC5083"/>
    <w:rsid w:val="00FD4E53"/>
    <w:rsid w:val="00FD6DC1"/>
    <w:rsid w:val="00FE7234"/>
    <w:rsid w:val="00F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A09E09-F853-499F-8515-1B1D17290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6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A1A61-6F6A-41C5-93B4-EA0C73E0A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HERWELL DIOCESAN CHOIR</vt:lpstr>
    </vt:vector>
  </TitlesOfParts>
  <Company>Hendry Family</Company>
  <LinksUpToDate>false</LinksUpToDate>
  <CharactersWithSpaces>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WELL DIOCESAN CHOIR</dc:title>
  <dc:subject/>
  <dc:creator>Margaret Hendry</dc:creator>
  <cp:keywords/>
  <dc:description/>
  <cp:lastModifiedBy>Margaret Hendry</cp:lastModifiedBy>
  <cp:revision>6</cp:revision>
  <cp:lastPrinted>2018-08-29T14:45:00Z</cp:lastPrinted>
  <dcterms:created xsi:type="dcterms:W3CDTF">2018-10-31T11:50:00Z</dcterms:created>
  <dcterms:modified xsi:type="dcterms:W3CDTF">2018-11-28T12:10:00Z</dcterms:modified>
</cp:coreProperties>
</file>